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57453" w14:textId="5A381845" w:rsidR="00811589" w:rsidRPr="002254AA" w:rsidRDefault="00FA000C" w:rsidP="002254AA">
      <w:pPr>
        <w:spacing w:after="0"/>
        <w:jc w:val="center"/>
        <w:rPr>
          <w:rStyle w:val="fontstyle21"/>
          <w:rFonts w:asciiTheme="minorHAnsi" w:hAnsiTheme="minorHAnsi" w:cstheme="minorHAnsi"/>
          <w:sz w:val="22"/>
          <w:szCs w:val="22"/>
        </w:rPr>
      </w:pPr>
      <w:r w:rsidRPr="00FA000C">
        <w:rPr>
          <w:rFonts w:cstheme="minorHAnsi"/>
          <w:b/>
          <w:bCs/>
          <w:color w:val="000000" w:themeColor="text1"/>
          <w:sz w:val="32"/>
          <w:szCs w:val="32"/>
          <w:u w:val="single"/>
          <w:shd w:val="clear" w:color="auto" w:fill="FFFFFF"/>
        </w:rPr>
        <w:t xml:space="preserve">Intelligent Customer Help Desk with Smart Document Understanding </w:t>
      </w:r>
      <w:r w:rsidR="004F7985" w:rsidRPr="002254AA">
        <w:rPr>
          <w:rStyle w:val="fontstyle01"/>
          <w:rFonts w:asciiTheme="minorHAnsi" w:hAnsiTheme="minorHAnsi" w:cstheme="minorHAnsi"/>
          <w:u w:val="single"/>
        </w:rPr>
        <w:t xml:space="preserve">– </w:t>
      </w:r>
      <w:r w:rsidRPr="00FA000C">
        <w:rPr>
          <w:rFonts w:cstheme="minorHAnsi"/>
          <w:b/>
          <w:bCs/>
          <w:color w:val="000000" w:themeColor="text1"/>
          <w:sz w:val="32"/>
          <w:szCs w:val="32"/>
          <w:u w:val="single"/>
          <w:shd w:val="clear" w:color="auto" w:fill="FFFFFF"/>
        </w:rPr>
        <w:t>SB51613</w:t>
      </w:r>
      <w:r w:rsidR="00811589" w:rsidRPr="00811589">
        <w:rPr>
          <w:rFonts w:cstheme="minorHAnsi"/>
          <w:b/>
          <w:bCs/>
          <w:color w:val="000000"/>
          <w:sz w:val="32"/>
          <w:szCs w:val="32"/>
        </w:rPr>
        <w:br/>
      </w:r>
      <w:r w:rsidR="00811589" w:rsidRPr="00811589">
        <w:rPr>
          <w:rStyle w:val="fontstyle21"/>
          <w:rFonts w:asciiTheme="minorHAnsi" w:hAnsiTheme="minorHAnsi" w:cstheme="minorHAnsi"/>
        </w:rPr>
        <w:t>Project Scope</w:t>
      </w:r>
      <w:r w:rsidR="004F7985">
        <w:rPr>
          <w:rStyle w:val="fontstyle21"/>
          <w:rFonts w:asciiTheme="minorHAnsi" w:hAnsiTheme="minorHAnsi" w:cstheme="minorHAnsi"/>
        </w:rPr>
        <w:t xml:space="preserve"> Document</w:t>
      </w:r>
      <w:r w:rsidR="00811589" w:rsidRPr="00811589">
        <w:rPr>
          <w:rFonts w:cstheme="minorHAnsi"/>
          <w:b/>
          <w:bCs/>
          <w:color w:val="000000"/>
          <w:sz w:val="32"/>
          <w:szCs w:val="32"/>
        </w:rPr>
        <w:br/>
      </w:r>
    </w:p>
    <w:p w14:paraId="7C62DDF4" w14:textId="2BDE50AA" w:rsidR="00811589" w:rsidRPr="00ED1D71" w:rsidRDefault="00811589" w:rsidP="00ED1D71">
      <w:pPr>
        <w:pStyle w:val="ListParagraph"/>
        <w:numPr>
          <w:ilvl w:val="0"/>
          <w:numId w:val="5"/>
        </w:numPr>
        <w:spacing w:after="0"/>
        <w:rPr>
          <w:rStyle w:val="fontstyle31"/>
          <w:rFonts w:asciiTheme="minorHAnsi" w:hAnsiTheme="minorHAnsi" w:cstheme="minorHAnsi"/>
        </w:rPr>
      </w:pPr>
      <w:r w:rsidRPr="00ED1D71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Project Summary</w:t>
      </w:r>
      <w:r w:rsidRPr="00ED1D71">
        <w:rPr>
          <w:rFonts w:cstheme="minorHAnsi"/>
          <w:b/>
          <w:bCs/>
          <w:color w:val="333333"/>
          <w:sz w:val="28"/>
          <w:szCs w:val="28"/>
        </w:rPr>
        <w:br/>
      </w:r>
    </w:p>
    <w:p w14:paraId="689A42EB" w14:textId="77777777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sz w:val="10"/>
          <w:szCs w:val="10"/>
          <w:lang w:eastAsia="en-IN"/>
        </w:rPr>
      </w:pPr>
      <w:r w:rsidRPr="004D1782">
        <w:rPr>
          <w:rFonts w:eastAsia="Times New Roman" w:cstheme="minorHAnsi"/>
          <w:color w:val="24292E"/>
          <w:lang w:eastAsia="en-IN"/>
        </w:rPr>
        <w:t>In this project, we use the typical customer care chatbot experience, but instead of relying on pre-determined responses, the dialog provides a hook that can call out to other IBM Watson services for additional sources of information. In this case, its an owner manual that has been uploaded to Watson Discovery.</w:t>
      </w:r>
    </w:p>
    <w:p w14:paraId="708B6BD6" w14:textId="77777777" w:rsidR="00ED1D71" w:rsidRPr="004D1782" w:rsidRDefault="00ED1D71" w:rsidP="00ED1D71">
      <w:pPr>
        <w:spacing w:after="0"/>
        <w:rPr>
          <w:rFonts w:cstheme="minorHAnsi"/>
          <w:color w:val="333333"/>
          <w:sz w:val="10"/>
          <w:szCs w:val="10"/>
        </w:rPr>
      </w:pPr>
    </w:p>
    <w:p w14:paraId="4217FFA4" w14:textId="77777777" w:rsidR="004D1782" w:rsidRDefault="00811589" w:rsidP="00ED1D71">
      <w:pPr>
        <w:spacing w:after="0"/>
        <w:rPr>
          <w:rStyle w:val="fontstyle21"/>
          <w:rFonts w:asciiTheme="minorHAnsi" w:hAnsiTheme="minorHAnsi" w:cstheme="minorHAnsi"/>
          <w:color w:val="333333"/>
          <w:sz w:val="28"/>
          <w:szCs w:val="28"/>
        </w:rPr>
      </w:pPr>
      <w:r w:rsidRPr="004D1782">
        <w:rPr>
          <w:rFonts w:cstheme="minorHAnsi"/>
          <w:color w:val="333333"/>
          <w:sz w:val="10"/>
          <w:szCs w:val="10"/>
        </w:rPr>
        <w:br/>
      </w:r>
      <w:r w:rsidR="002254AA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2.</w:t>
      </w:r>
      <w:r w:rsidR="00ED1D71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 xml:space="preserve"> </w:t>
      </w:r>
      <w:r w:rsidRPr="00811589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Project Requirements</w:t>
      </w:r>
      <w:r w:rsidR="002254AA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:</w:t>
      </w:r>
    </w:p>
    <w:p w14:paraId="6D83D302" w14:textId="77777777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 xml:space="preserve">    </w:t>
      </w:r>
      <w:r w:rsidRPr="004D1782">
        <w:rPr>
          <w:rFonts w:eastAsia="Times New Roman" w:cstheme="minorHAnsi"/>
          <w:color w:val="24292E"/>
          <w:lang w:eastAsia="en-IN"/>
        </w:rPr>
        <w:t>i) Create a customer care dialog skill in Watson Assistant.</w:t>
      </w:r>
    </w:p>
    <w:p w14:paraId="7542DF2C" w14:textId="654F82DD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>
        <w:rPr>
          <w:rFonts w:eastAsia="Times New Roman" w:cstheme="minorHAnsi"/>
          <w:color w:val="24292E"/>
          <w:lang w:eastAsia="en-IN"/>
        </w:rPr>
        <w:t xml:space="preserve">    </w:t>
      </w:r>
      <w:r w:rsidRPr="004D1782">
        <w:rPr>
          <w:rFonts w:eastAsia="Times New Roman" w:cstheme="minorHAnsi"/>
          <w:color w:val="24292E"/>
          <w:lang w:eastAsia="en-IN"/>
        </w:rPr>
        <w:t>ii) Smart Document Understanding (SDU) to build an enhanced Watson Discovery collection.</w:t>
      </w:r>
    </w:p>
    <w:p w14:paraId="2178871C" w14:textId="723CA908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>
        <w:rPr>
          <w:rFonts w:eastAsia="Times New Roman" w:cstheme="minorHAnsi"/>
          <w:color w:val="24292E"/>
          <w:lang w:eastAsia="en-IN"/>
        </w:rPr>
        <w:t xml:space="preserve">   </w:t>
      </w:r>
      <w:r w:rsidRPr="004D1782">
        <w:rPr>
          <w:rFonts w:eastAsia="Times New Roman" w:cstheme="minorHAnsi"/>
          <w:color w:val="24292E"/>
          <w:lang w:eastAsia="en-IN"/>
        </w:rPr>
        <w:t>iii) Create an IBM Cloud functions web action that allows Watson Assistant to post queries to Watson discovery.</w:t>
      </w:r>
    </w:p>
    <w:p w14:paraId="27E3F4D8" w14:textId="1839BB15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>
        <w:rPr>
          <w:rFonts w:eastAsia="Times New Roman" w:cstheme="minorHAnsi"/>
          <w:color w:val="24292E"/>
          <w:lang w:eastAsia="en-IN"/>
        </w:rPr>
        <w:t xml:space="preserve">   </w:t>
      </w:r>
      <w:r w:rsidRPr="004D1782">
        <w:rPr>
          <w:rFonts w:eastAsia="Times New Roman" w:cstheme="minorHAnsi"/>
          <w:color w:val="24292E"/>
          <w:lang w:eastAsia="en-IN"/>
        </w:rPr>
        <w:t>iv) Build a web application with integration to all these services and deploy the same on IBM Cloud Platform.</w:t>
      </w:r>
    </w:p>
    <w:p w14:paraId="425444E1" w14:textId="6F34DABB" w:rsidR="00811589" w:rsidRDefault="00811589" w:rsidP="00ED1D71">
      <w:pPr>
        <w:spacing w:after="0"/>
        <w:rPr>
          <w:rStyle w:val="fontstyle31"/>
          <w:rFonts w:asciiTheme="minorHAnsi" w:hAnsiTheme="minorHAnsi" w:cstheme="minorHAnsi"/>
          <w:color w:val="333333"/>
          <w:sz w:val="24"/>
          <w:szCs w:val="24"/>
        </w:rPr>
      </w:pPr>
      <w:r w:rsidRPr="00811589">
        <w:rPr>
          <w:rFonts w:cstheme="minorHAnsi"/>
          <w:b/>
          <w:bCs/>
          <w:color w:val="333333"/>
          <w:sz w:val="28"/>
          <w:szCs w:val="28"/>
        </w:rPr>
        <w:br/>
      </w:r>
      <w:r w:rsidR="002254AA">
        <w:rPr>
          <w:rStyle w:val="fontstyle31"/>
          <w:rFonts w:asciiTheme="minorHAnsi" w:hAnsiTheme="minorHAnsi" w:cstheme="minorHAnsi"/>
          <w:color w:val="333333"/>
          <w:sz w:val="24"/>
          <w:szCs w:val="24"/>
        </w:rPr>
        <w:t xml:space="preserve">   </w:t>
      </w:r>
      <w:r w:rsidR="002254AA"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 xml:space="preserve">2.1 </w:t>
      </w:r>
      <w:r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>Functional Requirements:</w:t>
      </w:r>
    </w:p>
    <w:p w14:paraId="66A709F6" w14:textId="77777777" w:rsidR="004D1782" w:rsidRPr="00B7432A" w:rsidRDefault="004D1782" w:rsidP="004D1782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noProof/>
          <w:color w:val="0366D6"/>
          <w:sz w:val="24"/>
          <w:szCs w:val="24"/>
          <w:lang w:eastAsia="en-IN"/>
        </w:rPr>
        <w:drawing>
          <wp:inline distT="0" distB="0" distL="0" distR="0" wp14:anchorId="30F7171C" wp14:editId="123E5867">
            <wp:extent cx="5067300" cy="3246120"/>
            <wp:effectExtent l="0" t="0" r="0" b="0"/>
            <wp:docPr id="2" name="Picture 2" descr="Capture">
              <a:hlinkClick xmlns:a="http://schemas.openxmlformats.org/drawingml/2006/main" r:id="rId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pture">
                      <a:hlinkClick r:id="rId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61502" w14:textId="01F10FE5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b/>
          <w:bCs/>
          <w:color w:val="24292E"/>
          <w:lang w:eastAsia="en-IN"/>
        </w:rPr>
        <w:t>S</w:t>
      </w:r>
      <w:r w:rsidRPr="004D1782">
        <w:rPr>
          <w:rFonts w:eastAsia="Times New Roman" w:cstheme="minorHAnsi"/>
          <w:b/>
          <w:bCs/>
          <w:color w:val="24292E"/>
          <w:lang w:eastAsia="en-IN"/>
        </w:rPr>
        <w:t>tep-1:</w:t>
      </w:r>
      <w:r w:rsidRPr="004D1782">
        <w:rPr>
          <w:rFonts w:eastAsia="Times New Roman" w:cstheme="minorHAnsi"/>
          <w:color w:val="24292E"/>
          <w:lang w:eastAsia="en-IN"/>
        </w:rPr>
        <w:t xml:space="preserve"> The data source from external is annotated by using Watson Discovery Smart Document Understanding.</w:t>
      </w:r>
    </w:p>
    <w:p w14:paraId="48EAFF77" w14:textId="77777777" w:rsid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b/>
          <w:bCs/>
          <w:color w:val="24292E"/>
          <w:lang w:eastAsia="en-IN"/>
        </w:rPr>
        <w:t>S</w:t>
      </w:r>
      <w:r w:rsidRPr="004D1782">
        <w:rPr>
          <w:rFonts w:eastAsia="Times New Roman" w:cstheme="minorHAnsi"/>
          <w:b/>
          <w:bCs/>
          <w:color w:val="24292E"/>
          <w:lang w:eastAsia="en-IN"/>
        </w:rPr>
        <w:t>tep-2:</w:t>
      </w:r>
      <w:r w:rsidRPr="004D1782">
        <w:rPr>
          <w:rFonts w:eastAsia="Times New Roman" w:cstheme="minorHAnsi"/>
          <w:color w:val="24292E"/>
          <w:lang w:eastAsia="en-IN"/>
        </w:rPr>
        <w:t xml:space="preserve"> The user interacts with the back-end server through the application user interface. The front-end app user</w:t>
      </w:r>
    </w:p>
    <w:p w14:paraId="02D0C41F" w14:textId="164AA6BB" w:rsidR="004D1782" w:rsidRPr="004D1782" w:rsidRDefault="004D1782" w:rsidP="004D1782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color w:val="24292E"/>
          <w:lang w:eastAsia="en-IN"/>
        </w:rPr>
        <w:t xml:space="preserve"> interface is a chatbot that engages the user in a conversaton.</w:t>
      </w:r>
    </w:p>
    <w:p w14:paraId="1E009D4D" w14:textId="6F7881DE" w:rsidR="004D1782" w:rsidRP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b/>
          <w:bCs/>
          <w:color w:val="24292E"/>
          <w:lang w:eastAsia="en-IN"/>
        </w:rPr>
        <w:t>S</w:t>
      </w:r>
      <w:r w:rsidRPr="004D1782">
        <w:rPr>
          <w:rFonts w:eastAsia="Times New Roman" w:cstheme="minorHAnsi"/>
          <w:b/>
          <w:bCs/>
          <w:color w:val="24292E"/>
          <w:lang w:eastAsia="en-IN"/>
        </w:rPr>
        <w:t>tep-3:</w:t>
      </w:r>
      <w:r w:rsidRPr="004D1782">
        <w:rPr>
          <w:rFonts w:eastAsia="Times New Roman" w:cstheme="minorHAnsi"/>
          <w:color w:val="24292E"/>
          <w:lang w:eastAsia="en-IN"/>
        </w:rPr>
        <w:t xml:space="preserve"> Dialog between the user and back-end server is coordinated using a Watson Assistant dialog skill.</w:t>
      </w:r>
    </w:p>
    <w:p w14:paraId="06050AE9" w14:textId="77777777" w:rsidR="004D1782" w:rsidRDefault="004D1782" w:rsidP="004D1782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b/>
          <w:bCs/>
          <w:color w:val="24292E"/>
          <w:lang w:eastAsia="en-IN"/>
        </w:rPr>
        <w:t>S</w:t>
      </w:r>
      <w:r w:rsidRPr="004D1782">
        <w:rPr>
          <w:rFonts w:eastAsia="Times New Roman" w:cstheme="minorHAnsi"/>
          <w:b/>
          <w:bCs/>
          <w:color w:val="24292E"/>
          <w:lang w:eastAsia="en-IN"/>
        </w:rPr>
        <w:t>tep-4:</w:t>
      </w:r>
      <w:r w:rsidRPr="004D1782">
        <w:rPr>
          <w:rFonts w:eastAsia="Times New Roman" w:cstheme="minorHAnsi"/>
          <w:color w:val="24292E"/>
          <w:lang w:eastAsia="en-IN"/>
        </w:rPr>
        <w:t xml:space="preserve"> If the user asks a question that falls outside of the scope of the pre-determined question set, then a search </w:t>
      </w:r>
    </w:p>
    <w:p w14:paraId="189F43C2" w14:textId="7A576686" w:rsidR="004D1782" w:rsidRPr="004D1782" w:rsidRDefault="004D1782" w:rsidP="004D1782">
      <w:pPr>
        <w:shd w:val="clear" w:color="auto" w:fill="FFFFFF"/>
        <w:spacing w:after="0" w:line="240" w:lineRule="auto"/>
        <w:ind w:firstLine="720"/>
        <w:rPr>
          <w:rFonts w:eastAsia="Times New Roman" w:cstheme="minorHAnsi"/>
          <w:color w:val="24292E"/>
          <w:lang w:eastAsia="en-IN"/>
        </w:rPr>
      </w:pPr>
      <w:r w:rsidRPr="004D1782">
        <w:rPr>
          <w:rFonts w:eastAsia="Times New Roman" w:cstheme="minorHAnsi"/>
          <w:color w:val="24292E"/>
          <w:lang w:eastAsia="en-IN"/>
        </w:rPr>
        <w:t>query is issued to the Watson Discovery service through a Watson Assistant search skill.</w:t>
      </w:r>
    </w:p>
    <w:p w14:paraId="69DD1CDA" w14:textId="3E6FEB6A" w:rsidR="00811589" w:rsidRPr="00811589" w:rsidRDefault="00811589" w:rsidP="00ED1D71">
      <w:pPr>
        <w:pStyle w:val="ListParagraph"/>
        <w:spacing w:after="0"/>
        <w:rPr>
          <w:rStyle w:val="fontstyle31"/>
          <w:rFonts w:asciiTheme="minorHAnsi" w:hAnsiTheme="minorHAnsi" w:cstheme="minorHAnsi"/>
          <w:color w:val="333333"/>
        </w:rPr>
      </w:pPr>
    </w:p>
    <w:p w14:paraId="502BD3BF" w14:textId="3A7DB081" w:rsidR="009F07D4" w:rsidRPr="002254AA" w:rsidRDefault="002254AA" w:rsidP="00ED1D71">
      <w:pPr>
        <w:spacing w:after="0"/>
        <w:rPr>
          <w:rStyle w:val="fontstyle31"/>
          <w:rFonts w:asciiTheme="minorHAnsi" w:hAnsiTheme="minorHAnsi" w:cstheme="minorHAnsi"/>
          <w:color w:val="333333"/>
        </w:rPr>
      </w:pPr>
      <w:r>
        <w:rPr>
          <w:rFonts w:cstheme="minorHAnsi"/>
          <w:color w:val="333333"/>
        </w:rPr>
        <w:t xml:space="preserve">   </w:t>
      </w:r>
      <w:r w:rsidRPr="002254AA">
        <w:rPr>
          <w:rFonts w:cstheme="minorHAnsi"/>
          <w:b/>
          <w:bCs/>
          <w:color w:val="333333"/>
          <w:sz w:val="24"/>
          <w:szCs w:val="24"/>
        </w:rPr>
        <w:t>2.2</w:t>
      </w:r>
      <w:r w:rsidRPr="002254AA">
        <w:rPr>
          <w:rFonts w:cstheme="minorHAnsi"/>
          <w:b/>
          <w:bCs/>
          <w:color w:val="333333"/>
        </w:rPr>
        <w:t xml:space="preserve"> </w:t>
      </w:r>
      <w:r w:rsidR="00811589"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>Technical Requirements:</w:t>
      </w:r>
      <w:r w:rsidR="00811589" w:rsidRPr="00811589">
        <w:rPr>
          <w:rFonts w:cstheme="minorHAnsi"/>
          <w:color w:val="333333"/>
        </w:rPr>
        <w:br/>
      </w:r>
      <w:r w:rsidRPr="002254AA">
        <w:rPr>
          <w:rStyle w:val="fontstyle31"/>
          <w:rFonts w:asciiTheme="minorHAnsi" w:hAnsiTheme="minorHAnsi" w:cstheme="minorHAnsi"/>
          <w:color w:val="333333"/>
        </w:rPr>
        <w:t xml:space="preserve">             </w:t>
      </w:r>
      <w:r>
        <w:rPr>
          <w:rStyle w:val="fontstyle31"/>
          <w:rFonts w:asciiTheme="minorHAnsi" w:hAnsiTheme="minorHAnsi" w:cstheme="minorHAnsi"/>
          <w:color w:val="333333"/>
        </w:rPr>
        <w:t xml:space="preserve"> 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>Python</w:t>
      </w:r>
      <w:r w:rsidRPr="002254AA">
        <w:rPr>
          <w:rStyle w:val="fontstyle31"/>
          <w:rFonts w:asciiTheme="minorHAnsi" w:hAnsiTheme="minorHAnsi" w:cstheme="minorHAnsi"/>
          <w:color w:val="333333"/>
        </w:rPr>
        <w:t xml:space="preserve">, 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>IBM Cloud</w:t>
      </w:r>
      <w:r w:rsidRPr="002254AA">
        <w:rPr>
          <w:rStyle w:val="fontstyle31"/>
          <w:rFonts w:asciiTheme="minorHAnsi" w:hAnsiTheme="minorHAnsi" w:cstheme="minorHAnsi"/>
          <w:color w:val="333333"/>
        </w:rPr>
        <w:t>,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 xml:space="preserve"> IBM Watson Studio</w:t>
      </w:r>
      <w:r w:rsidRPr="002254AA">
        <w:rPr>
          <w:rStyle w:val="fontstyle31"/>
          <w:rFonts w:asciiTheme="minorHAnsi" w:hAnsiTheme="minorHAnsi" w:cstheme="minorHAnsi"/>
          <w:color w:val="333333"/>
        </w:rPr>
        <w:t>,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 xml:space="preserve"> Node-RED</w:t>
      </w:r>
    </w:p>
    <w:p w14:paraId="136612F5" w14:textId="4DF208B6" w:rsidR="00811589" w:rsidRPr="00ED1D71" w:rsidRDefault="00811589" w:rsidP="00ED1D71">
      <w:pPr>
        <w:spacing w:after="0"/>
        <w:rPr>
          <w:rStyle w:val="fontstyle31"/>
          <w:rFonts w:asciiTheme="minorHAnsi" w:hAnsiTheme="minorHAnsi" w:cstheme="minorHAnsi"/>
          <w:color w:val="333333"/>
          <w:sz w:val="10"/>
          <w:szCs w:val="10"/>
        </w:rPr>
      </w:pPr>
    </w:p>
    <w:p w14:paraId="59450170" w14:textId="02E90754" w:rsidR="00811589" w:rsidRPr="002254AA" w:rsidRDefault="002254AA" w:rsidP="00ED1D71">
      <w:pPr>
        <w:spacing w:after="0"/>
        <w:rPr>
          <w:rFonts w:cstheme="minorHAnsi"/>
          <w:color w:val="333333"/>
        </w:rPr>
      </w:pPr>
      <w:r>
        <w:rPr>
          <w:rFonts w:cstheme="minorHAnsi"/>
          <w:color w:val="333333"/>
          <w:sz w:val="24"/>
          <w:szCs w:val="24"/>
        </w:rPr>
        <w:t xml:space="preserve">   </w:t>
      </w:r>
      <w:r w:rsidR="00811589" w:rsidRPr="002254AA">
        <w:rPr>
          <w:rFonts w:cstheme="minorHAnsi"/>
          <w:b/>
          <w:bCs/>
          <w:color w:val="333333"/>
          <w:sz w:val="24"/>
          <w:szCs w:val="24"/>
        </w:rPr>
        <w:t>Hardware Requirements:</w:t>
      </w:r>
      <w:r w:rsidR="00811589" w:rsidRPr="00811589">
        <w:rPr>
          <w:rFonts w:cstheme="minorHAnsi"/>
          <w:color w:val="333333"/>
        </w:rPr>
        <w:br/>
      </w:r>
      <w:r>
        <w:rPr>
          <w:rFonts w:cstheme="minorHAnsi"/>
          <w:color w:val="333333"/>
          <w:sz w:val="24"/>
          <w:szCs w:val="24"/>
        </w:rPr>
        <w:t xml:space="preserve">            </w:t>
      </w:r>
      <w:r w:rsidR="00811589" w:rsidRPr="002254AA">
        <w:rPr>
          <w:rFonts w:cstheme="minorHAnsi"/>
          <w:color w:val="333333"/>
        </w:rPr>
        <w:t>Processor</w:t>
      </w:r>
      <w:r w:rsidRPr="002254AA">
        <w:rPr>
          <w:rFonts w:cstheme="minorHAnsi"/>
          <w:color w:val="333333"/>
        </w:rPr>
        <w:t>-</w:t>
      </w:r>
      <w:r w:rsidR="00811589" w:rsidRPr="002254AA">
        <w:rPr>
          <w:rFonts w:cstheme="minorHAnsi"/>
          <w:color w:val="333333"/>
        </w:rPr>
        <w:t>i3 7th gen</w:t>
      </w:r>
      <w:r w:rsidRPr="002254AA">
        <w:rPr>
          <w:rFonts w:cstheme="minorHAnsi"/>
          <w:color w:val="333333"/>
        </w:rPr>
        <w:t>eration</w:t>
      </w:r>
      <w:r w:rsidR="00811589" w:rsidRPr="002254AA">
        <w:rPr>
          <w:rFonts w:cstheme="minorHAnsi"/>
          <w:color w:val="333333"/>
        </w:rPr>
        <w:t xml:space="preserve"> or higher</w:t>
      </w:r>
      <w:r w:rsidR="00811589" w:rsidRPr="002254AA">
        <w:rPr>
          <w:rFonts w:cstheme="minorHAnsi"/>
          <w:color w:val="333333"/>
        </w:rPr>
        <w:br/>
      </w:r>
      <w:r w:rsidRPr="002254AA">
        <w:rPr>
          <w:rFonts w:cstheme="minorHAnsi"/>
          <w:color w:val="333333"/>
        </w:rPr>
        <w:t xml:space="preserve">             </w:t>
      </w:r>
      <w:r w:rsidR="00811589" w:rsidRPr="002254AA">
        <w:rPr>
          <w:rFonts w:cstheme="minorHAnsi"/>
          <w:color w:val="333333"/>
        </w:rPr>
        <w:t>Speed: 2 GHz or more</w:t>
      </w:r>
    </w:p>
    <w:p w14:paraId="66A5FA1C" w14:textId="4BA9045E" w:rsidR="00ED1D71" w:rsidRDefault="00ED1D71" w:rsidP="00ED1D71">
      <w:pPr>
        <w:spacing w:after="0"/>
        <w:rPr>
          <w:rFonts w:cstheme="minorHAnsi"/>
          <w:b/>
          <w:bCs/>
          <w:color w:val="000000"/>
          <w:sz w:val="10"/>
          <w:szCs w:val="10"/>
        </w:rPr>
      </w:pPr>
    </w:p>
    <w:p w14:paraId="2E1967A9" w14:textId="77777777" w:rsidR="00ED1D71" w:rsidRPr="00ED1D71" w:rsidRDefault="00ED1D71" w:rsidP="00ED1D71">
      <w:pPr>
        <w:spacing w:after="0"/>
        <w:rPr>
          <w:rFonts w:cstheme="minorHAnsi"/>
          <w:b/>
          <w:bCs/>
          <w:color w:val="000000"/>
          <w:sz w:val="10"/>
          <w:szCs w:val="10"/>
        </w:rPr>
      </w:pPr>
    </w:p>
    <w:p w14:paraId="3BD07FF3" w14:textId="2FB4F1B2" w:rsidR="002254AA" w:rsidRPr="002254AA" w:rsidRDefault="002254AA" w:rsidP="00ED1D71">
      <w:pPr>
        <w:spacing w:after="0"/>
        <w:rPr>
          <w:color w:val="0E101A"/>
          <w:sz w:val="28"/>
          <w:szCs w:val="28"/>
        </w:rPr>
      </w:pPr>
      <w:r w:rsidRPr="002254AA">
        <w:rPr>
          <w:rFonts w:eastAsia="Roboto Bold" w:cs="Roboto Bold"/>
          <w:b/>
          <w:color w:val="0E101A"/>
          <w:sz w:val="28"/>
          <w:szCs w:val="28"/>
        </w:rPr>
        <w:t>3.</w:t>
      </w:r>
      <w:r w:rsidR="00ED1D71">
        <w:rPr>
          <w:rFonts w:eastAsia="Roboto Bold" w:cs="Roboto Bold"/>
          <w:b/>
          <w:color w:val="0E101A"/>
          <w:sz w:val="28"/>
          <w:szCs w:val="28"/>
        </w:rPr>
        <w:t xml:space="preserve"> </w:t>
      </w:r>
      <w:r w:rsidRPr="002254AA">
        <w:rPr>
          <w:rFonts w:eastAsia="Roboto Bold" w:cs="Roboto Bold"/>
          <w:b/>
          <w:color w:val="0E101A"/>
          <w:sz w:val="28"/>
          <w:szCs w:val="28"/>
        </w:rPr>
        <w:t>Research of Previous:</w:t>
      </w:r>
    </w:p>
    <w:p w14:paraId="5C88B07A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48C96D1C" w14:textId="0C315B50" w:rsidR="002254AA" w:rsidRDefault="002254AA" w:rsidP="00ED1D71">
      <w:pPr>
        <w:spacing w:after="0"/>
        <w:rPr>
          <w:rFonts w:eastAsia="Roboto Regular" w:cs="Roboto Regular"/>
          <w:color w:val="0E101A"/>
        </w:rPr>
      </w:pPr>
      <w:r w:rsidRPr="002254AA">
        <w:rPr>
          <w:rFonts w:eastAsia="Roboto Regular" w:cs="Roboto Regular"/>
          <w:color w:val="0E101A"/>
        </w:rPr>
        <w:t>In building this project we use the data from Kaggle. Which helps to build the model.</w:t>
      </w:r>
    </w:p>
    <w:p w14:paraId="7A9411F5" w14:textId="1FAA8C3F" w:rsidR="002254AA" w:rsidRDefault="002254AA" w:rsidP="00ED1D71">
      <w:pPr>
        <w:spacing w:after="0"/>
        <w:rPr>
          <w:color w:val="0E101A"/>
          <w:sz w:val="10"/>
          <w:szCs w:val="10"/>
        </w:rPr>
      </w:pPr>
    </w:p>
    <w:p w14:paraId="6CD31C29" w14:textId="77777777" w:rsidR="00ED1D71" w:rsidRP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726BB139" w14:textId="77777777" w:rsidR="002254AA" w:rsidRPr="002254AA" w:rsidRDefault="002254AA" w:rsidP="00ED1D71">
      <w:pPr>
        <w:spacing w:after="0"/>
        <w:rPr>
          <w:b/>
          <w:color w:val="0E101A"/>
          <w:sz w:val="28"/>
          <w:szCs w:val="28"/>
        </w:rPr>
      </w:pPr>
      <w:r w:rsidRPr="002254AA">
        <w:rPr>
          <w:rFonts w:eastAsia="Roboto Bold" w:cs="Roboto Bold"/>
          <w:b/>
          <w:color w:val="0E101A"/>
          <w:sz w:val="28"/>
          <w:szCs w:val="28"/>
        </w:rPr>
        <w:t>4. Algorithms:</w:t>
      </w:r>
    </w:p>
    <w:p w14:paraId="23003233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287AC0AF" w14:textId="3A4FD08B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>Using Watson studio with Juyter notebook import python library and helper function.</w:t>
      </w:r>
    </w:p>
    <w:p w14:paraId="083EBF7C" w14:textId="77777777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>from sklearn.linear_model import LinearRegression, Lasso, Ridge, etc.</w:t>
      </w:r>
    </w:p>
    <w:p w14:paraId="6A44BD94" w14:textId="77777777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>Create a data frame.</w:t>
      </w:r>
    </w:p>
    <w:p w14:paraId="6A29C62F" w14:textId="04DA0A6B" w:rsidR="002254AA" w:rsidRPr="002254AA" w:rsidRDefault="002254AA" w:rsidP="00ED1D71">
      <w:pPr>
        <w:spacing w:after="0"/>
        <w:rPr>
          <w:color w:val="0E101A"/>
        </w:rPr>
      </w:pPr>
      <w:r>
        <w:rPr>
          <w:rFonts w:eastAsia="Roboto Regular" w:cs="Roboto Regular"/>
          <w:color w:val="0E101A"/>
        </w:rPr>
        <w:t>C</w:t>
      </w:r>
      <w:r w:rsidRPr="002254AA">
        <w:rPr>
          <w:rFonts w:eastAsia="Roboto Regular" w:cs="Roboto Regular"/>
          <w:color w:val="0E101A"/>
        </w:rPr>
        <w:t>hecking missing data then normalizing it.</w:t>
      </w:r>
    </w:p>
    <w:p w14:paraId="5FA4D6BC" w14:textId="77777777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>Create Training and Test Sets.</w:t>
      </w:r>
    </w:p>
    <w:p w14:paraId="51CEC615" w14:textId="77777777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>Extract just the numeric values for the features and labels as the TensorFlow model will expect just numeric values as input.</w:t>
      </w:r>
    </w:p>
    <w:p w14:paraId="04920107" w14:textId="78735D94" w:rsidR="002254AA" w:rsidRPr="002254AA" w:rsidRDefault="002254AA" w:rsidP="00ED1D71">
      <w:pPr>
        <w:spacing w:after="0"/>
        <w:rPr>
          <w:color w:val="0E101A"/>
        </w:rPr>
      </w:pPr>
      <w:r>
        <w:rPr>
          <w:rFonts w:eastAsia="Roboto Regular" w:cs="Roboto Regular"/>
          <w:color w:val="0E101A"/>
        </w:rPr>
        <w:t>C</w:t>
      </w:r>
      <w:r w:rsidRPr="002254AA">
        <w:rPr>
          <w:rFonts w:eastAsia="Roboto Regular" w:cs="Roboto Regular"/>
          <w:color w:val="0E101A"/>
        </w:rPr>
        <w:t>reate a model then train it.</w:t>
      </w:r>
    </w:p>
    <w:p w14:paraId="703E2482" w14:textId="1E8E7B39" w:rsidR="002254AA" w:rsidRDefault="002254AA" w:rsidP="00ED1D71">
      <w:pPr>
        <w:spacing w:after="0"/>
        <w:rPr>
          <w:rFonts w:eastAsia="Roboto Regular" w:cs="Roboto Regular"/>
          <w:color w:val="0E101A"/>
        </w:rPr>
      </w:pPr>
      <w:r w:rsidRPr="002254AA">
        <w:rPr>
          <w:rFonts w:eastAsia="Roboto Regular" w:cs="Roboto Regular"/>
          <w:color w:val="0E101A"/>
        </w:rPr>
        <w:t>Prediction of life expectancy.</w:t>
      </w:r>
    </w:p>
    <w:p w14:paraId="510B659F" w14:textId="79EC3179" w:rsid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7532F467" w14:textId="77777777" w:rsidR="00ED1D71" w:rsidRPr="002254AA" w:rsidRDefault="00ED1D71" w:rsidP="00ED1D71">
      <w:pPr>
        <w:spacing w:after="0"/>
        <w:rPr>
          <w:color w:val="0E101A"/>
        </w:rPr>
      </w:pPr>
    </w:p>
    <w:p w14:paraId="1B0B8D8F" w14:textId="3ED70097" w:rsidR="002254AA" w:rsidRDefault="002254AA" w:rsidP="00ED1D71">
      <w:pPr>
        <w:spacing w:after="0"/>
        <w:rPr>
          <w:rFonts w:eastAsia="Roboto Bold" w:cs="Roboto Bold"/>
          <w:b/>
          <w:color w:val="0E101A"/>
          <w:sz w:val="28"/>
          <w:szCs w:val="28"/>
        </w:rPr>
      </w:pPr>
      <w:r w:rsidRPr="00ED1D71">
        <w:rPr>
          <w:rFonts w:eastAsia="Roboto Bold" w:cs="Roboto Bold"/>
          <w:b/>
          <w:color w:val="0E101A"/>
          <w:sz w:val="28"/>
          <w:szCs w:val="28"/>
        </w:rPr>
        <w:t>5.</w:t>
      </w:r>
      <w:r w:rsidR="00ED1D71">
        <w:rPr>
          <w:rFonts w:eastAsia="Roboto Bold" w:cs="Roboto Bold"/>
          <w:b/>
          <w:color w:val="0E101A"/>
          <w:sz w:val="28"/>
          <w:szCs w:val="28"/>
        </w:rPr>
        <w:t xml:space="preserve"> </w:t>
      </w:r>
      <w:r w:rsidRPr="00ED1D71">
        <w:rPr>
          <w:rFonts w:eastAsia="Roboto Bold" w:cs="Roboto Bold"/>
          <w:b/>
          <w:color w:val="0E101A"/>
          <w:sz w:val="28"/>
          <w:szCs w:val="28"/>
        </w:rPr>
        <w:t>Deliverable</w:t>
      </w:r>
    </w:p>
    <w:p w14:paraId="593E6D5B" w14:textId="77777777" w:rsidR="00ED1D71" w:rsidRPr="00ED1D71" w:rsidRDefault="00ED1D71" w:rsidP="00ED1D71">
      <w:pPr>
        <w:spacing w:after="0"/>
        <w:rPr>
          <w:b/>
          <w:color w:val="0E101A"/>
          <w:sz w:val="10"/>
          <w:szCs w:val="10"/>
        </w:rPr>
      </w:pPr>
    </w:p>
    <w:p w14:paraId="25426405" w14:textId="1F668C89" w:rsidR="002254AA" w:rsidRDefault="002254AA" w:rsidP="00ED1D71">
      <w:pPr>
        <w:spacing w:after="0"/>
        <w:rPr>
          <w:rFonts w:eastAsia="Roboto Regular" w:cs="Roboto Regular"/>
          <w:color w:val="0E101A"/>
        </w:rPr>
      </w:pPr>
      <w:r w:rsidRPr="00ED1D71">
        <w:rPr>
          <w:rFonts w:eastAsia="Roboto Regular" w:cs="Roboto Regular"/>
          <w:color w:val="0E101A"/>
        </w:rPr>
        <w:t>A machine learning model that will predict life expectancy(software).</w:t>
      </w:r>
    </w:p>
    <w:p w14:paraId="2E70D60F" w14:textId="1E2FBE73" w:rsid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28AA0823" w14:textId="77777777" w:rsid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6050AC18" w14:textId="77777777" w:rsidR="00ED1D71" w:rsidRPr="00ED1D71" w:rsidRDefault="00ED1D71" w:rsidP="00ED1D71">
      <w:pPr>
        <w:spacing w:after="0"/>
        <w:rPr>
          <w:color w:val="0E101A"/>
        </w:rPr>
      </w:pPr>
    </w:p>
    <w:p w14:paraId="7F03C8B6" w14:textId="77777777" w:rsidR="002254AA" w:rsidRPr="00ED1D71" w:rsidRDefault="002254AA" w:rsidP="00ED1D71">
      <w:pPr>
        <w:spacing w:after="0"/>
        <w:rPr>
          <w:b/>
          <w:color w:val="0E101A"/>
          <w:sz w:val="28"/>
          <w:szCs w:val="28"/>
        </w:rPr>
      </w:pPr>
      <w:r w:rsidRPr="00ED1D71">
        <w:rPr>
          <w:rFonts w:eastAsia="Roboto Bold" w:cs="Roboto Bold"/>
          <w:b/>
          <w:color w:val="0E101A"/>
          <w:sz w:val="28"/>
          <w:szCs w:val="28"/>
        </w:rPr>
        <w:t>6. Out of Scope</w:t>
      </w:r>
    </w:p>
    <w:p w14:paraId="631E5856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1F854163" w14:textId="11E6ECFD" w:rsidR="00ED1D71" w:rsidRDefault="002254AA" w:rsidP="00ED1D71">
      <w:pPr>
        <w:spacing w:after="0"/>
        <w:rPr>
          <w:color w:val="0E101A"/>
        </w:rPr>
      </w:pPr>
      <w:r w:rsidRPr="00ED1D71">
        <w:rPr>
          <w:rFonts w:eastAsia="Roboto Regular" w:cs="Roboto Regular"/>
          <w:color w:val="0E101A"/>
        </w:rPr>
        <w:t xml:space="preserve">In the project, the user will not able to modify or not able to increase the accuracy of the ML model. </w:t>
      </w:r>
    </w:p>
    <w:p w14:paraId="0B26565C" w14:textId="77777777" w:rsid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2DEB962D" w14:textId="58CBC0F7" w:rsidR="00811589" w:rsidRDefault="00811589" w:rsidP="00ED1D71">
      <w:pPr>
        <w:spacing w:after="0"/>
        <w:rPr>
          <w:rFonts w:cstheme="minorHAnsi"/>
          <w:b/>
          <w:bCs/>
          <w:color w:val="333333"/>
          <w:sz w:val="28"/>
          <w:szCs w:val="28"/>
        </w:rPr>
      </w:pPr>
      <w:r w:rsidRPr="00811589">
        <w:rPr>
          <w:rFonts w:cstheme="minorHAnsi"/>
          <w:color w:val="333333"/>
        </w:rPr>
        <w:br/>
      </w:r>
      <w:r w:rsidR="00ED1D71">
        <w:rPr>
          <w:rFonts w:cstheme="minorHAnsi"/>
          <w:b/>
          <w:bCs/>
          <w:color w:val="333333"/>
          <w:sz w:val="28"/>
          <w:szCs w:val="28"/>
        </w:rPr>
        <w:t xml:space="preserve">7. </w:t>
      </w:r>
      <w:r w:rsidRPr="00811589">
        <w:rPr>
          <w:rFonts w:cstheme="minorHAnsi"/>
          <w:b/>
          <w:bCs/>
          <w:color w:val="333333"/>
          <w:sz w:val="28"/>
          <w:szCs w:val="28"/>
        </w:rPr>
        <w:t>Project Team</w:t>
      </w:r>
    </w:p>
    <w:p w14:paraId="1BB6B0C1" w14:textId="77777777" w:rsidR="00ED1D71" w:rsidRP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3D59B98D" w14:textId="7344D4F4" w:rsidR="00811589" w:rsidRPr="00811589" w:rsidRDefault="00811589" w:rsidP="002254AA">
      <w:pPr>
        <w:pStyle w:val="ListParagraph"/>
        <w:numPr>
          <w:ilvl w:val="0"/>
          <w:numId w:val="3"/>
        </w:numPr>
        <w:spacing w:after="0"/>
        <w:rPr>
          <w:rFonts w:cstheme="minorHAnsi"/>
          <w:color w:val="333333"/>
          <w:sz w:val="24"/>
          <w:szCs w:val="24"/>
        </w:rPr>
      </w:pPr>
      <w:r w:rsidRPr="00811589">
        <w:rPr>
          <w:rFonts w:cstheme="minorHAnsi"/>
          <w:color w:val="333333"/>
          <w:sz w:val="24"/>
          <w:szCs w:val="24"/>
        </w:rPr>
        <w:t>Shubham (Individual)</w:t>
      </w:r>
    </w:p>
    <w:p w14:paraId="1AE2F285" w14:textId="183488FB" w:rsidR="00ED1D71" w:rsidRDefault="00ED1D71" w:rsidP="002254AA">
      <w:pPr>
        <w:spacing w:after="0"/>
        <w:ind w:left="360"/>
        <w:rPr>
          <w:rFonts w:cstheme="minorHAnsi"/>
          <w:color w:val="333333"/>
          <w:sz w:val="10"/>
          <w:szCs w:val="10"/>
        </w:rPr>
      </w:pPr>
    </w:p>
    <w:p w14:paraId="3277C21A" w14:textId="77777777" w:rsidR="00ED1D71" w:rsidRDefault="00ED1D71" w:rsidP="002254AA">
      <w:pPr>
        <w:spacing w:after="0"/>
        <w:ind w:left="360"/>
        <w:rPr>
          <w:rFonts w:cstheme="minorHAnsi"/>
          <w:color w:val="333333"/>
          <w:sz w:val="10"/>
          <w:szCs w:val="10"/>
        </w:rPr>
      </w:pPr>
    </w:p>
    <w:p w14:paraId="45AA33A5" w14:textId="74450DEF" w:rsidR="00811589" w:rsidRDefault="00ED1D71" w:rsidP="00ED1D71">
      <w:pPr>
        <w:spacing w:after="0"/>
        <w:rPr>
          <w:rFonts w:cstheme="minorHAnsi"/>
          <w:b/>
          <w:bCs/>
          <w:color w:val="333333"/>
          <w:sz w:val="28"/>
          <w:szCs w:val="28"/>
        </w:rPr>
      </w:pPr>
      <w:r>
        <w:rPr>
          <w:rFonts w:cstheme="minorHAnsi"/>
          <w:b/>
          <w:bCs/>
          <w:color w:val="333333"/>
          <w:sz w:val="28"/>
          <w:szCs w:val="28"/>
        </w:rPr>
        <w:t>8. P</w:t>
      </w:r>
      <w:r w:rsidR="00811589" w:rsidRPr="00811589">
        <w:rPr>
          <w:rFonts w:cstheme="minorHAnsi"/>
          <w:b/>
          <w:bCs/>
          <w:color w:val="333333"/>
          <w:sz w:val="28"/>
          <w:szCs w:val="28"/>
        </w:rPr>
        <w:t>roject Schedule</w:t>
      </w:r>
    </w:p>
    <w:p w14:paraId="3B1B81B0" w14:textId="77777777" w:rsidR="003B351D" w:rsidRPr="00811589" w:rsidRDefault="003B351D" w:rsidP="002254AA">
      <w:pPr>
        <w:spacing w:after="0"/>
        <w:ind w:left="360"/>
        <w:rPr>
          <w:rFonts w:cstheme="minorHAnsi"/>
          <w:b/>
          <w:bCs/>
          <w:color w:val="333333"/>
          <w:sz w:val="28"/>
          <w:szCs w:val="28"/>
        </w:rPr>
      </w:pPr>
    </w:p>
    <w:tbl>
      <w:tblPr>
        <w:tblStyle w:val="GridTable4-Accent5"/>
        <w:tblpPr w:leftFromText="180" w:rightFromText="180" w:vertAnchor="text" w:horzAnchor="page" w:tblpXSpec="center" w:tblpY="76"/>
        <w:tblW w:w="0" w:type="auto"/>
        <w:tblLook w:val="04A0" w:firstRow="1" w:lastRow="0" w:firstColumn="1" w:lastColumn="0" w:noHBand="0" w:noVBand="1"/>
      </w:tblPr>
      <w:tblGrid>
        <w:gridCol w:w="4382"/>
        <w:gridCol w:w="4123"/>
      </w:tblGrid>
      <w:tr w:rsidR="00FA000C" w14:paraId="457BDD0A" w14:textId="77777777" w:rsidTr="00FA0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2" w:type="dxa"/>
          </w:tcPr>
          <w:p w14:paraId="5ECAB5F6" w14:textId="77777777" w:rsidR="00FA000C" w:rsidRDefault="00FA000C" w:rsidP="00FA000C">
            <w:pPr>
              <w:jc w:val="center"/>
              <w:rPr>
                <w:rFonts w:cstheme="minorHAnsi"/>
                <w:b w:val="0"/>
                <w:bCs w:val="0"/>
              </w:rPr>
            </w:pPr>
          </w:p>
          <w:p w14:paraId="694CD47F" w14:textId="1B02CA11" w:rsidR="00FA000C" w:rsidRPr="00FA000C" w:rsidRDefault="00FA000C" w:rsidP="00FA000C">
            <w:pPr>
              <w:jc w:val="center"/>
              <w:rPr>
                <w:rFonts w:ascii="Segoe UI Semibold" w:hAnsi="Segoe UI Semibold" w:cs="Segoe UI Semibold"/>
                <w:color w:val="000000" w:themeColor="text1"/>
                <w:sz w:val="28"/>
                <w:szCs w:val="28"/>
              </w:rPr>
            </w:pPr>
            <w:r w:rsidRPr="00FA000C">
              <w:rPr>
                <w:rFonts w:ascii="Segoe UI Semibold" w:hAnsi="Segoe UI Semibold" w:cs="Segoe UI Semibold"/>
                <w:color w:val="000000" w:themeColor="text1"/>
                <w:sz w:val="28"/>
                <w:szCs w:val="28"/>
              </w:rPr>
              <w:t>Task</w:t>
            </w:r>
          </w:p>
        </w:tc>
        <w:tc>
          <w:tcPr>
            <w:tcW w:w="4123" w:type="dxa"/>
          </w:tcPr>
          <w:p w14:paraId="7DE7025E" w14:textId="77777777" w:rsidR="00FA000C" w:rsidRDefault="00FA000C" w:rsidP="00FA000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</w:rPr>
            </w:pPr>
          </w:p>
          <w:p w14:paraId="4380F676" w14:textId="36772F4F" w:rsidR="00FA000C" w:rsidRPr="00FA000C" w:rsidRDefault="00FA000C" w:rsidP="00FA000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emibold" w:hAnsi="Segoe UI Semibold" w:cs="Segoe UI Semibold"/>
                <w:sz w:val="28"/>
                <w:szCs w:val="28"/>
              </w:rPr>
            </w:pPr>
            <w:r w:rsidRPr="00FA000C">
              <w:rPr>
                <w:rFonts w:ascii="Segoe UI Semibold" w:hAnsi="Segoe UI Semibold" w:cs="Segoe UI Semibold"/>
                <w:color w:val="000000" w:themeColor="text1"/>
                <w:sz w:val="28"/>
                <w:szCs w:val="28"/>
              </w:rPr>
              <w:t>Days</w:t>
            </w:r>
          </w:p>
        </w:tc>
      </w:tr>
      <w:tr w:rsidR="00FA000C" w14:paraId="7790BAFA" w14:textId="77777777" w:rsidTr="00FA00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2" w:type="dxa"/>
          </w:tcPr>
          <w:p w14:paraId="63FC8F5D" w14:textId="77777777" w:rsidR="00FA000C" w:rsidRDefault="00FA000C" w:rsidP="00FA000C">
            <w:pPr>
              <w:rPr>
                <w:rFonts w:cstheme="minorHAnsi"/>
                <w:b w:val="0"/>
                <w:bCs w:val="0"/>
              </w:rPr>
            </w:pPr>
          </w:p>
          <w:p w14:paraId="1B23F7C8" w14:textId="77777777" w:rsidR="00FA000C" w:rsidRPr="00516A60" w:rsidRDefault="00FA000C" w:rsidP="00FA000C">
            <w:pPr>
              <w:rPr>
                <w:rFonts w:ascii="Arial" w:hAnsi="Arial" w:cs="Arial"/>
                <w:b w:val="0"/>
                <w:bCs w:val="0"/>
              </w:rPr>
            </w:pPr>
          </w:p>
          <w:p w14:paraId="47CE59C9" w14:textId="77777777" w:rsidR="00FA000C" w:rsidRPr="00516A60" w:rsidRDefault="00FA000C" w:rsidP="00516A6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Segoe UI Semibold" w:hAnsi="Segoe UI Semibold" w:cs="Segoe UI Semibold"/>
                <w:b w:val="0"/>
                <w:bCs w:val="0"/>
              </w:rPr>
            </w:pPr>
            <w:r w:rsidRPr="00516A60">
              <w:rPr>
                <w:rFonts w:ascii="Segoe UI Semibold" w:hAnsi="Segoe UI Semibold" w:cs="Segoe UI Semibold"/>
                <w:b w:val="0"/>
                <w:bCs w:val="0"/>
              </w:rPr>
              <w:t>Git</w:t>
            </w:r>
          </w:p>
          <w:p w14:paraId="66C25DF9" w14:textId="77777777" w:rsidR="00FA000C" w:rsidRPr="00516A60" w:rsidRDefault="00FA000C" w:rsidP="00516A6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Segoe UI Semibold" w:hAnsi="Segoe UI Semibold" w:cs="Segoe UI Semibold"/>
                <w:b w:val="0"/>
                <w:bCs w:val="0"/>
              </w:rPr>
            </w:pPr>
            <w:r w:rsidRPr="00516A60">
              <w:rPr>
                <w:rFonts w:ascii="Segoe UI Semibold" w:hAnsi="Segoe UI Semibold" w:cs="Segoe UI Semibold"/>
                <w:b w:val="0"/>
                <w:bCs w:val="0"/>
              </w:rPr>
              <w:t>Zoho Writer</w:t>
            </w:r>
          </w:p>
          <w:p w14:paraId="46034764" w14:textId="77777777" w:rsidR="00FA000C" w:rsidRPr="00516A60" w:rsidRDefault="00FA000C" w:rsidP="00516A6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Segoe UI Semibold" w:hAnsi="Segoe UI Semibold" w:cs="Segoe UI Semibold"/>
                <w:b w:val="0"/>
                <w:bCs w:val="0"/>
              </w:rPr>
            </w:pPr>
            <w:r w:rsidRPr="00516A60">
              <w:rPr>
                <w:rFonts w:ascii="Segoe UI Semibold" w:hAnsi="Segoe UI Semibold" w:cs="Segoe UI Semibold"/>
                <w:b w:val="0"/>
                <w:bCs w:val="0"/>
              </w:rPr>
              <w:t>IBM Cloud Services</w:t>
            </w:r>
          </w:p>
          <w:p w14:paraId="73753129" w14:textId="77777777" w:rsidR="00516A60" w:rsidRPr="00516A60" w:rsidRDefault="00516A60" w:rsidP="00516A6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Segoe UI Semibold" w:hAnsi="Segoe UI Semibold" w:cs="Segoe UI Semibold"/>
                <w:b w:val="0"/>
                <w:bCs w:val="0"/>
              </w:rPr>
            </w:pPr>
            <w:r w:rsidRPr="00516A60">
              <w:rPr>
                <w:rFonts w:ascii="Segoe UI Semibold" w:hAnsi="Segoe UI Semibold" w:cs="Segoe UI Semibold"/>
                <w:b w:val="0"/>
                <w:bCs w:val="0"/>
              </w:rPr>
              <w:t>Watson Studio</w:t>
            </w:r>
          </w:p>
          <w:p w14:paraId="3BDBB01C" w14:textId="4F9CEF81" w:rsidR="00516A60" w:rsidRPr="00516A60" w:rsidRDefault="00516A60" w:rsidP="00516A6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="Segoe UI Semibold" w:hAnsi="Segoe UI Semibold" w:cs="Segoe UI Semibold"/>
              </w:rPr>
            </w:pPr>
            <w:r w:rsidRPr="00516A60">
              <w:rPr>
                <w:rFonts w:ascii="Segoe UI Semibold" w:hAnsi="Segoe UI Semibold" w:cs="Segoe UI Semibold"/>
                <w:b w:val="0"/>
                <w:bCs w:val="0"/>
              </w:rPr>
              <w:t>Node-RED</w:t>
            </w:r>
          </w:p>
        </w:tc>
        <w:tc>
          <w:tcPr>
            <w:tcW w:w="4123" w:type="dxa"/>
          </w:tcPr>
          <w:p w14:paraId="47E722D6" w14:textId="77777777" w:rsidR="00FA000C" w:rsidRDefault="00FA000C" w:rsidP="00FA00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1E1D9D75" w14:textId="77777777" w:rsidR="00516A60" w:rsidRDefault="00516A60" w:rsidP="00FA00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06A4CA29" w14:textId="0BDBA7AC" w:rsidR="00516A60" w:rsidRDefault="00516A60" w:rsidP="00516A6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cstheme="minorHAnsi"/>
              </w:rPr>
              <w:t xml:space="preserve">                     </w:t>
            </w:r>
            <w:r>
              <w:rPr>
                <w:rFonts w:ascii="Segoe UI Semibold" w:hAnsi="Segoe UI Semibold" w:cs="Segoe UI Semibold"/>
              </w:rPr>
              <w:t>0.5 day  (20/06/2020)</w:t>
            </w:r>
          </w:p>
          <w:p w14:paraId="5D8022BC" w14:textId="1CD57F2C" w:rsidR="00516A60" w:rsidRDefault="00516A60" w:rsidP="00516A6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 xml:space="preserve">                 0.5 day  (20/06/2020)</w:t>
            </w:r>
          </w:p>
          <w:p w14:paraId="5CAA6B44" w14:textId="61DC496F" w:rsidR="00516A60" w:rsidRDefault="00516A60" w:rsidP="00516A6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 xml:space="preserve">                    1 day  (21/06/2020)</w:t>
            </w:r>
          </w:p>
          <w:p w14:paraId="7E44A277" w14:textId="7C65FAC8" w:rsidR="00516A60" w:rsidRDefault="00516A60" w:rsidP="00516A6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 xml:space="preserve">                  3 days  (22/06/2020)</w:t>
            </w:r>
          </w:p>
          <w:p w14:paraId="75FFF617" w14:textId="049551EE" w:rsidR="00516A60" w:rsidRPr="00516A60" w:rsidRDefault="00516A60" w:rsidP="00516A6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 xml:space="preserve">                  2 days  (25/06/2020)</w:t>
            </w:r>
          </w:p>
        </w:tc>
      </w:tr>
      <w:tr w:rsidR="00FA000C" w14:paraId="213D15C3" w14:textId="77777777" w:rsidTr="00FA000C">
        <w:trPr>
          <w:trHeight w:val="2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2" w:type="dxa"/>
          </w:tcPr>
          <w:p w14:paraId="1A8163E1" w14:textId="77777777" w:rsidR="00516A60" w:rsidRDefault="00516A60" w:rsidP="00516A60">
            <w:pPr>
              <w:rPr>
                <w:rFonts w:cstheme="minorHAnsi"/>
                <w:b w:val="0"/>
                <w:bCs w:val="0"/>
              </w:rPr>
            </w:pPr>
          </w:p>
          <w:p w14:paraId="70E16FB3" w14:textId="77777777" w:rsidR="00516A60" w:rsidRPr="00516A60" w:rsidRDefault="00516A60" w:rsidP="00516A60">
            <w:pPr>
              <w:rPr>
                <w:rFonts w:ascii="Arial" w:hAnsi="Arial" w:cs="Arial"/>
                <w:b w:val="0"/>
                <w:bCs w:val="0"/>
              </w:rPr>
            </w:pPr>
          </w:p>
          <w:p w14:paraId="13871260" w14:textId="4606488D" w:rsidR="00516A60" w:rsidRPr="00516A60" w:rsidRDefault="00516A60" w:rsidP="00516A60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Segoe UI Semibold" w:hAnsi="Segoe UI Semibold" w:cs="Segoe UI Semibold"/>
                <w:b w:val="0"/>
                <w:bCs w:val="0"/>
              </w:rPr>
            </w:pPr>
            <w:r>
              <w:rPr>
                <w:rFonts w:ascii="Segoe UI Semibold" w:hAnsi="Segoe UI Semibold" w:cs="Segoe UI Semibold"/>
                <w:b w:val="0"/>
                <w:bCs w:val="0"/>
              </w:rPr>
              <w:t>Documentation</w:t>
            </w:r>
          </w:p>
          <w:p w14:paraId="3FD8B987" w14:textId="04841C6D" w:rsidR="00516A60" w:rsidRPr="00516A60" w:rsidRDefault="00516A60" w:rsidP="00516A60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Segoe UI Semibold" w:hAnsi="Segoe UI Semibold" w:cs="Segoe UI Semibold"/>
                <w:b w:val="0"/>
                <w:bCs w:val="0"/>
              </w:rPr>
            </w:pPr>
            <w:r>
              <w:rPr>
                <w:rFonts w:ascii="Segoe UI Semibold" w:hAnsi="Segoe UI Semibold" w:cs="Segoe UI Semibold"/>
                <w:b w:val="0"/>
                <w:bCs w:val="0"/>
              </w:rPr>
              <w:t>Data Preprocessing</w:t>
            </w:r>
          </w:p>
          <w:p w14:paraId="785242E9" w14:textId="67277117" w:rsidR="00516A60" w:rsidRPr="00516A60" w:rsidRDefault="00516A60" w:rsidP="00516A60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="Segoe UI Semibold" w:hAnsi="Segoe UI Semibold" w:cs="Segoe UI Semibold"/>
                <w:b w:val="0"/>
                <w:bCs w:val="0"/>
              </w:rPr>
            </w:pPr>
            <w:r>
              <w:rPr>
                <w:rFonts w:ascii="Segoe UI Semibold" w:hAnsi="Segoe UI Semibold" w:cs="Segoe UI Semibold"/>
                <w:b w:val="0"/>
                <w:bCs w:val="0"/>
              </w:rPr>
              <w:t>ML Algorithms</w:t>
            </w:r>
          </w:p>
          <w:p w14:paraId="0661F4F2" w14:textId="317A0581" w:rsidR="00FA000C" w:rsidRDefault="00516A60" w:rsidP="00516A60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cstheme="minorHAnsi"/>
              </w:rPr>
            </w:pPr>
            <w:r>
              <w:rPr>
                <w:rFonts w:ascii="Segoe UI Semibold" w:hAnsi="Segoe UI Semibold" w:cs="Segoe UI Semibold"/>
                <w:b w:val="0"/>
                <w:bCs w:val="0"/>
              </w:rPr>
              <w:t>Node-RED Integration</w:t>
            </w:r>
          </w:p>
        </w:tc>
        <w:tc>
          <w:tcPr>
            <w:tcW w:w="4123" w:type="dxa"/>
          </w:tcPr>
          <w:p w14:paraId="4D1CA288" w14:textId="77777777" w:rsidR="00516A60" w:rsidRDefault="00516A60" w:rsidP="00516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5E94116C" w14:textId="77777777" w:rsidR="00516A60" w:rsidRDefault="00516A60" w:rsidP="00516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716D4A27" w14:textId="62DF4C47" w:rsidR="00516A60" w:rsidRDefault="00516A60" w:rsidP="00516A6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cstheme="minorHAnsi"/>
              </w:rPr>
              <w:t xml:space="preserve">                         </w:t>
            </w:r>
            <w:r>
              <w:rPr>
                <w:rFonts w:ascii="Segoe UI Semibold" w:hAnsi="Segoe UI Semibold" w:cs="Segoe UI Semibold"/>
              </w:rPr>
              <w:t>1 day  (27/06/2020)</w:t>
            </w:r>
          </w:p>
          <w:p w14:paraId="08C2A5EB" w14:textId="2BEF76C5" w:rsidR="00516A60" w:rsidRDefault="00516A60" w:rsidP="00516A6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 xml:space="preserve">                  2 days  (29/06/2020)</w:t>
            </w:r>
          </w:p>
          <w:p w14:paraId="2E63E3A4" w14:textId="6B02D651" w:rsidR="00516A60" w:rsidRDefault="00516A60" w:rsidP="00516A6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 xml:space="preserve">                  3 days  (02/06/2020)</w:t>
            </w:r>
          </w:p>
          <w:p w14:paraId="76FE9F95" w14:textId="0E0E7106" w:rsidR="00FA000C" w:rsidRPr="00516A60" w:rsidRDefault="00516A60" w:rsidP="00516A6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 xml:space="preserve">                    1 day  (06/06/2020)</w:t>
            </w:r>
          </w:p>
        </w:tc>
      </w:tr>
    </w:tbl>
    <w:p w14:paraId="7159CE6E" w14:textId="5B12B557" w:rsidR="00811589" w:rsidRPr="00811589" w:rsidRDefault="00811589" w:rsidP="00ED1D71">
      <w:pPr>
        <w:spacing w:after="0"/>
        <w:jc w:val="center"/>
        <w:rPr>
          <w:rFonts w:cstheme="minorHAnsi"/>
        </w:rPr>
      </w:pPr>
    </w:p>
    <w:p w14:paraId="339C1352" w14:textId="1D246A46" w:rsidR="00811589" w:rsidRDefault="00811589" w:rsidP="002254AA">
      <w:pPr>
        <w:spacing w:after="0"/>
        <w:rPr>
          <w:rFonts w:cstheme="minorHAnsi"/>
        </w:rPr>
      </w:pPr>
    </w:p>
    <w:p w14:paraId="190DAE43" w14:textId="3CE307F9" w:rsidR="00B7432A" w:rsidRDefault="00B7432A" w:rsidP="002254AA">
      <w:pPr>
        <w:spacing w:after="0"/>
        <w:rPr>
          <w:rFonts w:cstheme="minorHAnsi"/>
        </w:rPr>
      </w:pPr>
    </w:p>
    <w:p w14:paraId="6CB5A7CE" w14:textId="7DC98898" w:rsidR="00B7432A" w:rsidRDefault="00B7432A" w:rsidP="002254AA">
      <w:pPr>
        <w:spacing w:after="0"/>
        <w:rPr>
          <w:rFonts w:cstheme="minorHAnsi"/>
        </w:rPr>
      </w:pPr>
    </w:p>
    <w:p w14:paraId="378A37E4" w14:textId="4C8EE54B" w:rsidR="00B7432A" w:rsidRPr="00B7432A" w:rsidRDefault="00B7432A" w:rsidP="00B7432A">
      <w:pPr>
        <w:rPr>
          <w:rFonts w:cstheme="minorHAnsi"/>
        </w:rPr>
      </w:pPr>
    </w:p>
    <w:p w14:paraId="20FF4251" w14:textId="7B9FEF9E" w:rsidR="00B7432A" w:rsidRPr="00B7432A" w:rsidRDefault="00B7432A" w:rsidP="00B7432A">
      <w:pPr>
        <w:rPr>
          <w:rFonts w:cstheme="minorHAnsi"/>
        </w:rPr>
      </w:pPr>
    </w:p>
    <w:p w14:paraId="41B88A91" w14:textId="5FA8B46A" w:rsidR="00B7432A" w:rsidRPr="00B7432A" w:rsidRDefault="00B7432A" w:rsidP="00B7432A">
      <w:pPr>
        <w:rPr>
          <w:rFonts w:cstheme="minorHAnsi"/>
        </w:rPr>
      </w:pPr>
    </w:p>
    <w:p w14:paraId="661E3B3E" w14:textId="30D3B994" w:rsidR="00B7432A" w:rsidRPr="00B7432A" w:rsidRDefault="00B7432A" w:rsidP="00B7432A">
      <w:pPr>
        <w:rPr>
          <w:rFonts w:cstheme="minorHAnsi"/>
        </w:rPr>
      </w:pPr>
    </w:p>
    <w:p w14:paraId="45832680" w14:textId="5368DE21" w:rsidR="00B7432A" w:rsidRPr="00B7432A" w:rsidRDefault="00B7432A" w:rsidP="00B7432A">
      <w:pPr>
        <w:rPr>
          <w:rFonts w:cstheme="minorHAnsi"/>
        </w:rPr>
      </w:pPr>
    </w:p>
    <w:p w14:paraId="791E8BD3" w14:textId="23E716D0" w:rsidR="00B7432A" w:rsidRPr="00B7432A" w:rsidRDefault="00B7432A" w:rsidP="00B7432A">
      <w:pPr>
        <w:rPr>
          <w:rFonts w:cstheme="minorHAnsi"/>
        </w:rPr>
      </w:pPr>
    </w:p>
    <w:p w14:paraId="7362F876" w14:textId="36E2AAF9" w:rsidR="00B7432A" w:rsidRPr="00B7432A" w:rsidRDefault="00B7432A" w:rsidP="00B7432A">
      <w:pPr>
        <w:rPr>
          <w:rFonts w:cstheme="minorHAnsi"/>
        </w:rPr>
      </w:pPr>
    </w:p>
    <w:p w14:paraId="30C5DFB6" w14:textId="32240702" w:rsidR="00B7432A" w:rsidRPr="00B7432A" w:rsidRDefault="00B7432A" w:rsidP="00B7432A">
      <w:pPr>
        <w:rPr>
          <w:rFonts w:cstheme="minorHAnsi"/>
        </w:rPr>
      </w:pPr>
    </w:p>
    <w:p w14:paraId="2B2DB2EA" w14:textId="13359706" w:rsidR="00B7432A" w:rsidRPr="00B7432A" w:rsidRDefault="00B7432A" w:rsidP="00B7432A">
      <w:pPr>
        <w:rPr>
          <w:rFonts w:cstheme="minorHAnsi"/>
        </w:rPr>
      </w:pPr>
    </w:p>
    <w:p w14:paraId="09EF76C2" w14:textId="42AB9F15" w:rsidR="00B7432A" w:rsidRPr="00B7432A" w:rsidRDefault="00B7432A" w:rsidP="00B7432A">
      <w:pPr>
        <w:rPr>
          <w:rFonts w:cstheme="minorHAnsi"/>
        </w:rPr>
      </w:pPr>
    </w:p>
    <w:p w14:paraId="4D02C1B8" w14:textId="7DCE888E" w:rsidR="00B7432A" w:rsidRPr="00B7432A" w:rsidRDefault="00B7432A" w:rsidP="00B7432A">
      <w:pPr>
        <w:rPr>
          <w:rFonts w:cstheme="minorHAnsi"/>
        </w:rPr>
      </w:pPr>
    </w:p>
    <w:p w14:paraId="7759B22F" w14:textId="4715A5FE" w:rsidR="00B7432A" w:rsidRPr="00B7432A" w:rsidRDefault="00B7432A" w:rsidP="00B7432A">
      <w:pPr>
        <w:rPr>
          <w:rFonts w:cstheme="minorHAnsi"/>
        </w:rPr>
      </w:pPr>
    </w:p>
    <w:p w14:paraId="3561A0D1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Project Planning &amp; Kickoff - 1day</w:t>
      </w:r>
    </w:p>
    <w:p w14:paraId="7D633775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lastRenderedPageBreak/>
        <w:t>Setup the Development Environment - 1 day</w:t>
      </w:r>
    </w:p>
    <w:p w14:paraId="625372EC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Create IBM Cloud Account - 0.5 day</w:t>
      </w:r>
    </w:p>
    <w:p w14:paraId="366CA578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Create a Node_RED Starter Application - 1 day</w:t>
      </w:r>
    </w:p>
    <w:p w14:paraId="0114CF5A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Explore IBM Watson Usecases - 0.5 day</w:t>
      </w:r>
    </w:p>
    <w:p w14:paraId="1663729C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Introduction to Watson Assistance - 2 days</w:t>
      </w:r>
    </w:p>
    <w:p w14:paraId="00308605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Introduction to Watson Discovery- 2 days</w:t>
      </w:r>
    </w:p>
    <w:p w14:paraId="60922766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Getting Started with IBM Cloud Functions - 1 day</w:t>
      </w:r>
    </w:p>
    <w:p w14:paraId="61FE5161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Create necessary IBM Cloud services - 1 day</w:t>
      </w:r>
    </w:p>
    <w:p w14:paraId="7484D432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Configure Watson Discovery Service - 1 day</w:t>
      </w:r>
    </w:p>
    <w:p w14:paraId="26CD79D4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Create cloud functions action - 1 day</w:t>
      </w:r>
    </w:p>
    <w:p w14:paraId="33C770A4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Configure Watson Assistant - 1 day</w:t>
      </w:r>
    </w:p>
    <w:p w14:paraId="05390704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Build Node-RED flow to integrate all services - 2 days</w:t>
      </w:r>
    </w:p>
    <w:p w14:paraId="77CEEA35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Build a web dashboard - 1 day</w:t>
      </w:r>
    </w:p>
    <w:p w14:paraId="57FBF793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Test the Bot and capture the results - 1 day</w:t>
      </w:r>
    </w:p>
    <w:p w14:paraId="7855BA36" w14:textId="77777777" w:rsidR="00B7432A" w:rsidRPr="00B7432A" w:rsidRDefault="00B7432A" w:rsidP="00B7432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Prepare the project report and upload the Node_RED flow to GitHub - 1 day</w:t>
      </w:r>
    </w:p>
    <w:p w14:paraId="0BD59478" w14:textId="77777777" w:rsidR="00B7432A" w:rsidRPr="00B7432A" w:rsidRDefault="00B7432A" w:rsidP="00B7432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B7432A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Create a project Demo Video and upload to youtube - 1 day</w:t>
      </w:r>
    </w:p>
    <w:p w14:paraId="248DD0ED" w14:textId="77777777" w:rsidR="00B7432A" w:rsidRPr="00B7432A" w:rsidRDefault="00B7432A" w:rsidP="00B7432A">
      <w:pPr>
        <w:rPr>
          <w:rFonts w:cstheme="minorHAnsi"/>
        </w:rPr>
      </w:pPr>
    </w:p>
    <w:sectPr w:rsidR="00B7432A" w:rsidRPr="00B7432A" w:rsidSect="008115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-Bold">
    <w:altName w:val="Arial"/>
    <w:panose1 w:val="00000000000000000000"/>
    <w:charset w:val="00"/>
    <w:family w:val="roman"/>
    <w:notTrueType/>
    <w:pitch w:val="default"/>
  </w:font>
  <w:font w:name="Lato-Bold">
    <w:altName w:val="Segoe UI"/>
    <w:panose1 w:val="00000000000000000000"/>
    <w:charset w:val="00"/>
    <w:family w:val="roman"/>
    <w:notTrueType/>
    <w:pitch w:val="default"/>
  </w:font>
  <w:font w:name="Lato-Regular">
    <w:altName w:val="Segoe U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old">
    <w:altName w:val="Arial"/>
    <w:charset w:val="00"/>
    <w:family w:val="auto"/>
    <w:pitch w:val="default"/>
  </w:font>
  <w:font w:name="Roboto Regular">
    <w:altName w:val="Arial"/>
    <w:charset w:val="00"/>
    <w:family w:val="auto"/>
    <w:pitch w:val="default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96837"/>
    <w:multiLevelType w:val="hybridMultilevel"/>
    <w:tmpl w:val="87C28722"/>
    <w:lvl w:ilvl="0" w:tplc="5082DE8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333333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DB1D14"/>
    <w:multiLevelType w:val="hybridMultilevel"/>
    <w:tmpl w:val="61E4CC2E"/>
    <w:lvl w:ilvl="0" w:tplc="2A44D2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257F2"/>
    <w:multiLevelType w:val="hybridMultilevel"/>
    <w:tmpl w:val="F9AE4C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31A58"/>
    <w:multiLevelType w:val="hybridMultilevel"/>
    <w:tmpl w:val="AF4A4C60"/>
    <w:lvl w:ilvl="0" w:tplc="B53AE4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0B1172"/>
    <w:multiLevelType w:val="hybridMultilevel"/>
    <w:tmpl w:val="703C16D0"/>
    <w:lvl w:ilvl="0" w:tplc="D2C4490A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8" w:hanging="360"/>
      </w:pPr>
    </w:lvl>
    <w:lvl w:ilvl="2" w:tplc="4009001B" w:tentative="1">
      <w:start w:val="1"/>
      <w:numFmt w:val="lowerRoman"/>
      <w:lvlText w:val="%3."/>
      <w:lvlJc w:val="right"/>
      <w:pPr>
        <w:ind w:left="2148" w:hanging="180"/>
      </w:pPr>
    </w:lvl>
    <w:lvl w:ilvl="3" w:tplc="4009000F" w:tentative="1">
      <w:start w:val="1"/>
      <w:numFmt w:val="decimal"/>
      <w:lvlText w:val="%4."/>
      <w:lvlJc w:val="left"/>
      <w:pPr>
        <w:ind w:left="2868" w:hanging="360"/>
      </w:pPr>
    </w:lvl>
    <w:lvl w:ilvl="4" w:tplc="40090019" w:tentative="1">
      <w:start w:val="1"/>
      <w:numFmt w:val="lowerLetter"/>
      <w:lvlText w:val="%5."/>
      <w:lvlJc w:val="left"/>
      <w:pPr>
        <w:ind w:left="3588" w:hanging="360"/>
      </w:pPr>
    </w:lvl>
    <w:lvl w:ilvl="5" w:tplc="4009001B" w:tentative="1">
      <w:start w:val="1"/>
      <w:numFmt w:val="lowerRoman"/>
      <w:lvlText w:val="%6."/>
      <w:lvlJc w:val="right"/>
      <w:pPr>
        <w:ind w:left="4308" w:hanging="180"/>
      </w:pPr>
    </w:lvl>
    <w:lvl w:ilvl="6" w:tplc="4009000F" w:tentative="1">
      <w:start w:val="1"/>
      <w:numFmt w:val="decimal"/>
      <w:lvlText w:val="%7."/>
      <w:lvlJc w:val="left"/>
      <w:pPr>
        <w:ind w:left="5028" w:hanging="360"/>
      </w:pPr>
    </w:lvl>
    <w:lvl w:ilvl="7" w:tplc="40090019" w:tentative="1">
      <w:start w:val="1"/>
      <w:numFmt w:val="lowerLetter"/>
      <w:lvlText w:val="%8."/>
      <w:lvlJc w:val="left"/>
      <w:pPr>
        <w:ind w:left="5748" w:hanging="360"/>
      </w:pPr>
    </w:lvl>
    <w:lvl w:ilvl="8" w:tplc="40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5" w15:restartNumberingAfterBreak="0">
    <w:nsid w:val="362F735C"/>
    <w:multiLevelType w:val="hybridMultilevel"/>
    <w:tmpl w:val="A022A6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F8D1264"/>
    <w:multiLevelType w:val="hybridMultilevel"/>
    <w:tmpl w:val="703C16D0"/>
    <w:lvl w:ilvl="0" w:tplc="D2C4490A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8" w:hanging="360"/>
      </w:pPr>
    </w:lvl>
    <w:lvl w:ilvl="2" w:tplc="4009001B" w:tentative="1">
      <w:start w:val="1"/>
      <w:numFmt w:val="lowerRoman"/>
      <w:lvlText w:val="%3."/>
      <w:lvlJc w:val="right"/>
      <w:pPr>
        <w:ind w:left="2148" w:hanging="180"/>
      </w:pPr>
    </w:lvl>
    <w:lvl w:ilvl="3" w:tplc="4009000F" w:tentative="1">
      <w:start w:val="1"/>
      <w:numFmt w:val="decimal"/>
      <w:lvlText w:val="%4."/>
      <w:lvlJc w:val="left"/>
      <w:pPr>
        <w:ind w:left="2868" w:hanging="360"/>
      </w:pPr>
    </w:lvl>
    <w:lvl w:ilvl="4" w:tplc="40090019" w:tentative="1">
      <w:start w:val="1"/>
      <w:numFmt w:val="lowerLetter"/>
      <w:lvlText w:val="%5."/>
      <w:lvlJc w:val="left"/>
      <w:pPr>
        <w:ind w:left="3588" w:hanging="360"/>
      </w:pPr>
    </w:lvl>
    <w:lvl w:ilvl="5" w:tplc="4009001B" w:tentative="1">
      <w:start w:val="1"/>
      <w:numFmt w:val="lowerRoman"/>
      <w:lvlText w:val="%6."/>
      <w:lvlJc w:val="right"/>
      <w:pPr>
        <w:ind w:left="4308" w:hanging="180"/>
      </w:pPr>
    </w:lvl>
    <w:lvl w:ilvl="6" w:tplc="4009000F" w:tentative="1">
      <w:start w:val="1"/>
      <w:numFmt w:val="decimal"/>
      <w:lvlText w:val="%7."/>
      <w:lvlJc w:val="left"/>
      <w:pPr>
        <w:ind w:left="5028" w:hanging="360"/>
      </w:pPr>
    </w:lvl>
    <w:lvl w:ilvl="7" w:tplc="40090019" w:tentative="1">
      <w:start w:val="1"/>
      <w:numFmt w:val="lowerLetter"/>
      <w:lvlText w:val="%8."/>
      <w:lvlJc w:val="left"/>
      <w:pPr>
        <w:ind w:left="5748" w:hanging="360"/>
      </w:pPr>
    </w:lvl>
    <w:lvl w:ilvl="8" w:tplc="4009001B" w:tentative="1">
      <w:start w:val="1"/>
      <w:numFmt w:val="lowerRoman"/>
      <w:lvlText w:val="%9."/>
      <w:lvlJc w:val="right"/>
      <w:pPr>
        <w:ind w:left="6468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tTA3MzY2MDE3MzFT0lEKTi0uzszPAykwqQUAmep8GCwAAAA="/>
  </w:docVars>
  <w:rsids>
    <w:rsidRoot w:val="00811589"/>
    <w:rsid w:val="002254AA"/>
    <w:rsid w:val="003B351D"/>
    <w:rsid w:val="004D1782"/>
    <w:rsid w:val="004F7985"/>
    <w:rsid w:val="00516A60"/>
    <w:rsid w:val="00632D54"/>
    <w:rsid w:val="00811589"/>
    <w:rsid w:val="009F07D4"/>
    <w:rsid w:val="00B7432A"/>
    <w:rsid w:val="00ED1D71"/>
    <w:rsid w:val="00FA0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906CE"/>
  <w15:chartTrackingRefBased/>
  <w15:docId w15:val="{9288D50D-95BD-4FF5-838A-FFE65F3DA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743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743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743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11589"/>
    <w:rPr>
      <w:rFonts w:ascii="Roboto-Bold" w:hAnsi="Roboto-Bold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811589"/>
    <w:rPr>
      <w:rFonts w:ascii="Lato-Bold" w:hAnsi="Lato-Bold" w:hint="default"/>
      <w:b/>
      <w:bCs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DefaultParagraphFont"/>
    <w:rsid w:val="00811589"/>
    <w:rPr>
      <w:rFonts w:ascii="Lato-Regular" w:hAnsi="La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115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5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1589"/>
    <w:pPr>
      <w:ind w:left="720"/>
      <w:contextualSpacing/>
    </w:pPr>
  </w:style>
  <w:style w:type="table" w:styleId="TableGrid">
    <w:name w:val="Table Grid"/>
    <w:basedOn w:val="TableNormal"/>
    <w:uiPriority w:val="39"/>
    <w:rsid w:val="008115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81158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B351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A000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FA000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FA000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7432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7432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7432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743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824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ser-images.githubusercontent.com/64901867/81792927-55dc0580-9526-11ea-9339-8c817ecac130.P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92B19-5DFF-461A-9CBE-EB8C4D1AD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Choudhary</dc:creator>
  <cp:keywords/>
  <dc:description/>
  <cp:lastModifiedBy>Shubham Choudhary</cp:lastModifiedBy>
  <cp:revision>7</cp:revision>
  <dcterms:created xsi:type="dcterms:W3CDTF">2020-06-17T09:12:00Z</dcterms:created>
  <dcterms:modified xsi:type="dcterms:W3CDTF">2020-06-29T06:45:00Z</dcterms:modified>
</cp:coreProperties>
</file>